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0F69" w:rsidRDefault="00055876" w:rsidP="00944F49">
      <w:pPr>
        <w:tabs>
          <w:tab w:val="left" w:pos="795"/>
          <w:tab w:val="left" w:pos="3855"/>
        </w:tabs>
      </w:pPr>
      <w:r>
        <w:rPr>
          <w:noProof/>
          <w:lang w:eastAsia="tr-TR"/>
        </w:rPr>
        <w:pict>
          <v:rect id="Dikdörtgen 9" o:spid="_x0000_s1026" style="position:absolute;margin-left:155.75pt;margin-top:15.2pt;width:142.5pt;height:29.85pt;z-index:251637248;visibility:visible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" filled="f" strokecolor="black [3213]" strokeweight="1pt">
            <w10:wrap anchorx="margin"/>
          </v:rect>
        </w:pict>
      </w:r>
      <w:r w:rsidR="00944F49">
        <w:tab/>
      </w:r>
      <w:r w:rsidR="00944F49">
        <w:tab/>
      </w:r>
    </w:p>
    <w:p w:rsidR="0048691C" w:rsidRDefault="00055876" w:rsidP="00BA0F69">
      <w:pPr>
        <w:tabs>
          <w:tab w:val="left" w:pos="795"/>
          <w:tab w:val="center" w:pos="4536"/>
        </w:tabs>
      </w:pPr>
      <w:r>
        <w:rPr>
          <w:noProof/>
          <w:lang w:eastAsia="tr-TR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Düz Ok Bağlayıcısı 11" o:spid="_x0000_s1040" type="#_x0000_t32" style="position:absolute;margin-left:0;margin-top:22.35pt;width:0;height:25.5pt;z-index:251639296;visibility:visible;mso-position-horizontal:center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" strokecolor="black [3213]" strokeweight=".5pt">
            <v:stroke endarrow="block" joinstyle="miter"/>
            <w10:wrap anchorx="margin"/>
          </v:shape>
        </w:pict>
      </w:r>
      <w:r w:rsidR="00FB1B31">
        <w:t xml:space="preserve">                                                                        </w:t>
      </w:r>
      <w:r w:rsidR="00944F49">
        <w:t>C</w:t>
      </w:r>
      <w:r w:rsidR="00DA444F">
        <w:t>ihazın</w:t>
      </w:r>
      <w:r w:rsidR="00BA0F69">
        <w:t xml:space="preserve"> fişini takınız</w:t>
      </w:r>
      <w:r w:rsidR="0048691C">
        <w:t xml:space="preserve">. </w:t>
      </w:r>
    </w:p>
    <w:p w:rsidR="00BA0F69" w:rsidRDefault="00BA0F69" w:rsidP="00BA0F69">
      <w:pPr>
        <w:tabs>
          <w:tab w:val="left" w:pos="795"/>
          <w:tab w:val="center" w:pos="4536"/>
        </w:tabs>
        <w:rPr>
          <w:noProof/>
          <w:lang w:eastAsia="tr-TR"/>
        </w:rPr>
      </w:pPr>
    </w:p>
    <w:p w:rsidR="005E6037" w:rsidRDefault="00055876" w:rsidP="005E6037">
      <w:pPr>
        <w:tabs>
          <w:tab w:val="left" w:pos="795"/>
          <w:tab w:val="center" w:pos="4536"/>
        </w:tabs>
      </w:pPr>
      <w:r>
        <w:rPr>
          <w:noProof/>
          <w:lang w:eastAsia="tr-TR"/>
        </w:rPr>
        <w:pict>
          <v:rect id="Dikdörtgen 12" o:spid="_x0000_s1039" style="position:absolute;margin-left:-6.15pt;margin-top:16.15pt;width:441.75pt;height:33.65pt;z-index:251641344;visibility:visible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" filled="f" strokecolor="black [3213]" strokeweight="1pt">
            <w10:wrap anchorx="margin"/>
          </v:rect>
        </w:pict>
      </w:r>
    </w:p>
    <w:p w:rsidR="00B933DD" w:rsidRDefault="00055876" w:rsidP="005E6037">
      <w:pPr>
        <w:tabs>
          <w:tab w:val="left" w:pos="795"/>
          <w:tab w:val="center" w:pos="4536"/>
        </w:tabs>
      </w:pPr>
      <w:r>
        <w:rPr>
          <w:noProof/>
          <w:lang w:eastAsia="tr-TR"/>
        </w:rPr>
        <w:pict>
          <v:shape id="Düz Ok Bağlayıcısı 5" o:spid="_x0000_s1038" type="#_x0000_t32" style="position:absolute;margin-left:227.5pt;margin-top:28.6pt;width:0;height:25.5pt;z-index:251679232;visibility:visible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" strokecolor="black [3213]" strokeweight=".5pt">
            <v:stroke endarrow="block" joinstyle="miter"/>
            <w10:wrap anchorx="margin"/>
          </v:shape>
        </w:pict>
      </w:r>
      <w:r w:rsidR="00DC4B41" w:rsidRPr="00DC4B41">
        <w:t xml:space="preserve">Cihazın </w:t>
      </w:r>
      <w:r w:rsidR="00B933DD">
        <w:t xml:space="preserve">yan tarafında </w:t>
      </w:r>
      <w:r w:rsidR="00DC4B41" w:rsidRPr="00DC4B41">
        <w:t>bulunan şalter ile cihazı açınız.</w:t>
      </w:r>
      <w:r w:rsidR="00B933DD">
        <w:t xml:space="preserve"> Müzik ile birlikte açılan dokunmatik ekranın gelmesini bekleyiniz.</w:t>
      </w:r>
    </w:p>
    <w:p w:rsidR="00BA0F69" w:rsidRDefault="00BA0F69" w:rsidP="00BA0F69">
      <w:pPr>
        <w:tabs>
          <w:tab w:val="left" w:pos="795"/>
          <w:tab w:val="center" w:pos="4536"/>
        </w:tabs>
        <w:jc w:val="center"/>
      </w:pPr>
    </w:p>
    <w:p w:rsidR="00BA0F69" w:rsidRDefault="00055876" w:rsidP="00BA0F69">
      <w:pPr>
        <w:tabs>
          <w:tab w:val="left" w:pos="795"/>
          <w:tab w:val="center" w:pos="4536"/>
        </w:tabs>
        <w:jc w:val="center"/>
      </w:pPr>
      <w:r>
        <w:rPr>
          <w:noProof/>
          <w:lang w:eastAsia="tr-TR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Metin Kutusu 2" o:spid="_x0000_s1037" type="#_x0000_t202" style="position:absolute;left:0;text-align:left;margin-left:29.2pt;margin-top:1.05pt;width:401.25pt;height:28.05pt;z-index:251644416;visibility:visible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">
            <v:textbox>
              <w:txbxContent>
                <w:p w:rsidR="00536129" w:rsidRDefault="00B933DD" w:rsidP="00B933DD">
                  <w:pPr>
                    <w:jc w:val="center"/>
                  </w:pPr>
                  <w:r>
                    <w:t>Kullanacağınız rotoru kapağı açarak yerleştiriniz ve kapağı kapatınız.</w:t>
                  </w:r>
                </w:p>
              </w:txbxContent>
            </v:textbox>
            <w10:wrap anchorx="margin"/>
          </v:shape>
        </w:pict>
      </w:r>
    </w:p>
    <w:p w:rsidR="00BA0F69" w:rsidRDefault="00055876" w:rsidP="00BA0F69">
      <w:pPr>
        <w:tabs>
          <w:tab w:val="left" w:pos="795"/>
          <w:tab w:val="center" w:pos="4536"/>
        </w:tabs>
        <w:jc w:val="center"/>
      </w:pPr>
      <w:r>
        <w:rPr>
          <w:noProof/>
          <w:lang w:eastAsia="tr-TR"/>
        </w:rPr>
        <w:pict>
          <v:shape id="Düz Ok Bağlayıcısı 2" o:spid="_x0000_s1036" type="#_x0000_t32" style="position:absolute;left:0;text-align:left;margin-left:228.45pt;margin-top:6.5pt;width:0;height:25.5pt;z-index:251647488;visibility:visible;mso-position-horizontal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" strokecolor="windowText" strokeweight=".5pt">
            <v:stroke endarrow="block" joinstyle="miter"/>
            <w10:wrap anchorx="margin"/>
          </v:shape>
        </w:pict>
      </w:r>
    </w:p>
    <w:p w:rsidR="0048691C" w:rsidRDefault="00055876" w:rsidP="00747030">
      <w:pPr>
        <w:tabs>
          <w:tab w:val="left" w:pos="795"/>
          <w:tab w:val="center" w:pos="4536"/>
        </w:tabs>
      </w:pPr>
      <w:r>
        <w:rPr>
          <w:noProof/>
          <w:lang w:eastAsia="tr-TR"/>
        </w:rPr>
        <w:pict>
          <v:shape id="_x0000_s1027" type="#_x0000_t202" style="position:absolute;margin-left:60.05pt;margin-top:14.2pt;width:332.85pt;height:52.35pt;z-index:25164646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">
            <v:textbox>
              <w:txbxContent>
                <w:p w:rsidR="001F7918" w:rsidRDefault="00B933DD" w:rsidP="00536129">
                  <w:pPr>
                    <w:jc w:val="both"/>
                  </w:pPr>
                  <w:r>
                    <w:t>Dokunmatik ekrandan RPMI/Sıcaklık vb değerleri ayarlayıp soğutmak için “Vacum” tuşuna basınız.</w:t>
                  </w:r>
                </w:p>
              </w:txbxContent>
            </v:textbox>
          </v:shape>
        </w:pict>
      </w:r>
    </w:p>
    <w:p w:rsidR="00536129" w:rsidRDefault="00536129" w:rsidP="00747030">
      <w:pPr>
        <w:tabs>
          <w:tab w:val="left" w:pos="795"/>
          <w:tab w:val="center" w:pos="4536"/>
        </w:tabs>
      </w:pPr>
    </w:p>
    <w:p w:rsidR="00536129" w:rsidRDefault="00536129" w:rsidP="00747030">
      <w:pPr>
        <w:tabs>
          <w:tab w:val="left" w:pos="795"/>
          <w:tab w:val="center" w:pos="4536"/>
        </w:tabs>
      </w:pPr>
    </w:p>
    <w:p w:rsidR="005E6037" w:rsidRDefault="00055876" w:rsidP="00747030">
      <w:pPr>
        <w:tabs>
          <w:tab w:val="left" w:pos="795"/>
          <w:tab w:val="center" w:pos="4536"/>
        </w:tabs>
      </w:pPr>
      <w:r>
        <w:rPr>
          <w:noProof/>
          <w:lang w:eastAsia="tr-TR"/>
        </w:rPr>
        <w:pict>
          <v:shape id="_x0000_s1028" type="#_x0000_t202" style="position:absolute;margin-left:0;margin-top:243pt;width:230.25pt;height:36.45pt;z-index:251685376;visibility:visible;mso-position-horizontal:center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">
            <v:textbox>
              <w:txbxContent>
                <w:p w:rsidR="00061DC4" w:rsidRPr="005D1505" w:rsidRDefault="003A61B5" w:rsidP="00061DC4">
                  <w:pPr>
                    <w:jc w:val="center"/>
                  </w:pPr>
                  <w:r>
                    <w:t>Rotoru kutusuna koyarak kaldırınız ve cihazı kapatınız.</w:t>
                  </w:r>
                </w:p>
              </w:txbxContent>
            </v:textbox>
            <w10:wrap anchorx="margin"/>
          </v:shape>
        </w:pict>
      </w:r>
      <w:r>
        <w:rPr>
          <w:noProof/>
          <w:lang w:eastAsia="tr-TR"/>
        </w:rPr>
        <w:pict>
          <v:shape id="Düz Ok Bağlayıcısı 13" o:spid="_x0000_s1035" type="#_x0000_t32" style="position:absolute;margin-left:228.15pt;margin-top:213.75pt;width:0;height:25.5pt;z-index:251687424;visibility:visible;mso-position-horizontal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" strokecolor="windowText" strokeweight=".5pt">
            <v:stroke endarrow="block" joinstyle="miter"/>
            <w10:wrap anchorx="margin"/>
          </v:shape>
        </w:pict>
      </w:r>
      <w:r>
        <w:rPr>
          <w:noProof/>
          <w:lang w:eastAsia="tr-TR"/>
        </w:rPr>
        <w:pict>
          <v:shape id="_x0000_s1029" type="#_x0000_t202" style="position:absolute;margin-left:1189.9pt;margin-top:183.25pt;width:444.1pt;height:110.55pt;z-index:251683328;visibility:visible;mso-height-percent:200;mso-position-horizontal:right;mso-position-horizontal-relative:margin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">
            <v:textbox style="mso-fit-shape-to-text:t">
              <w:txbxContent>
                <w:p w:rsidR="00DC4B41" w:rsidRDefault="003A61B5" w:rsidP="00DC4B41">
                  <w:pPr>
                    <w:jc w:val="center"/>
                  </w:pPr>
                  <w:r>
                    <w:t>Vacum düştükten sonra “Vacum” tuşuna basıp örnekleri alınız.</w:t>
                  </w:r>
                </w:p>
              </w:txbxContent>
            </v:textbox>
            <w10:wrap anchorx="margin"/>
          </v:shape>
        </w:pict>
      </w:r>
      <w:r>
        <w:rPr>
          <w:noProof/>
          <w:lang w:eastAsia="tr-TR"/>
        </w:rPr>
        <w:pict>
          <v:shape id="Düz Ok Bağlayıcısı 6" o:spid="_x0000_s1034" type="#_x0000_t32" style="position:absolute;margin-left:226.6pt;margin-top:154.9pt;width:0;height:25.5pt;z-index:251681280;visibility:visible;mso-position-horizontal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" strokecolor="windowText" strokeweight=".5pt">
            <v:stroke endarrow="block" joinstyle="miter"/>
            <w10:wrap anchorx="margin"/>
          </v:shape>
        </w:pict>
      </w:r>
      <w:r>
        <w:rPr>
          <w:noProof/>
          <w:lang w:eastAsia="tr-TR"/>
        </w:rPr>
        <w:pict>
          <v:shape id="_x0000_s1030" type="#_x0000_t202" style="position:absolute;margin-left:0;margin-top:117pt;width:332.85pt;height:36.45pt;z-index:251665920;visibility:visible;mso-position-horizontal:center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">
            <v:textbox>
              <w:txbxContent>
                <w:p w:rsidR="003E6023" w:rsidRPr="005D1505" w:rsidRDefault="00B933DD" w:rsidP="003A61B5">
                  <w:pPr>
                    <w:jc w:val="both"/>
                  </w:pPr>
                  <w:r>
                    <w:t>Vacumun düşmesini bekleyiniz (500’ün altında olmalı). Eğer düşmüyor karşılıklı koyduğunuz örnekleriniz eşit değildir.</w:t>
                  </w:r>
                </w:p>
              </w:txbxContent>
            </v:textbox>
            <w10:wrap anchorx="margin"/>
          </v:shape>
        </w:pict>
      </w:r>
      <w:r>
        <w:rPr>
          <w:noProof/>
          <w:lang w:eastAsia="tr-TR"/>
        </w:rPr>
        <w:pict>
          <v:shape id="Düz Ok Bağlayıcısı 17" o:spid="_x0000_s1033" type="#_x0000_t32" style="position:absolute;margin-left:226.95pt;margin-top:89.05pt;width:0;height:25.5pt;z-index:251674112;visibility:visible;mso-position-horizontal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" strokecolor="windowText" strokeweight=".5pt">
            <v:stroke endarrow="block" joinstyle="miter"/>
            <w10:wrap anchorx="margin"/>
          </v:shape>
        </w:pict>
      </w:r>
      <w:r>
        <w:rPr>
          <w:noProof/>
          <w:lang w:eastAsia="tr-TR"/>
        </w:rPr>
        <w:pict>
          <v:shape id="_x0000_s1031" type="#_x0000_t202" style="position:absolute;margin-left:1189.9pt;margin-top:44.7pt;width:444.1pt;height:44.9pt;z-index:251653632;visibility:visible;mso-position-horizontal:right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">
            <v:textbox>
              <w:txbxContent>
                <w:p w:rsidR="00B933DD" w:rsidRDefault="00B933DD" w:rsidP="00B933DD">
                  <w:pPr>
                    <w:jc w:val="both"/>
                  </w:pPr>
                  <w:r>
                    <w:t>Uygun koşulları sağladıktan sonra ağırlıkları birbirine eşit olanları (virgülden sonraki 3 basamağın aynı olması gerekir) karşılıklı olarak yerleştirip rotorun ve cihazın kapağını kapatınız.</w:t>
                  </w:r>
                </w:p>
                <w:p w:rsidR="00B2716B" w:rsidRDefault="00B2716B" w:rsidP="00B2716B">
                  <w:pPr>
                    <w:jc w:val="both"/>
                  </w:pPr>
                </w:p>
              </w:txbxContent>
            </v:textbox>
            <w10:wrap anchorx="margin"/>
          </v:shape>
        </w:pict>
      </w:r>
      <w:r>
        <w:rPr>
          <w:noProof/>
          <w:lang w:eastAsia="tr-TR"/>
        </w:rPr>
        <w:pict>
          <v:shape id="Düz Ok Bağlayıcısı 4" o:spid="_x0000_s1032" type="#_x0000_t32" style="position:absolute;margin-left:0;margin-top:6.2pt;width:0;height:25.5pt;z-index:251657728;visibility:visible;mso-position-horizontal:center;mso-position-horizontal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" strokecolor="windowText" strokeweight=".5pt">
            <v:stroke endarrow="block" joinstyle="miter"/>
            <w10:wrap anchorx="margin"/>
          </v:shape>
        </w:pict>
      </w:r>
    </w:p>
    <w:p w:rsidR="005E6037" w:rsidRPr="005E6037" w:rsidRDefault="005E6037" w:rsidP="005E6037"/>
    <w:p w:rsidR="005E6037" w:rsidRPr="005E6037" w:rsidRDefault="005E6037" w:rsidP="005E6037"/>
    <w:p w:rsidR="005E6037" w:rsidRPr="005E6037" w:rsidRDefault="005E6037" w:rsidP="005E6037"/>
    <w:p w:rsidR="005E6037" w:rsidRPr="005E6037" w:rsidRDefault="005E6037" w:rsidP="005E6037"/>
    <w:p w:rsidR="005E6037" w:rsidRPr="005E6037" w:rsidRDefault="005E6037" w:rsidP="005E6037"/>
    <w:p w:rsidR="005E6037" w:rsidRPr="005E6037" w:rsidRDefault="005E6037" w:rsidP="005E6037"/>
    <w:p w:rsidR="005E6037" w:rsidRPr="005E6037" w:rsidRDefault="005E6037" w:rsidP="005E6037"/>
    <w:p w:rsidR="005E6037" w:rsidRPr="005E6037" w:rsidRDefault="005E6037" w:rsidP="005E6037"/>
    <w:p w:rsidR="005E6037" w:rsidRPr="005E6037" w:rsidRDefault="005E6037" w:rsidP="005E6037"/>
    <w:p w:rsidR="005E6037" w:rsidRPr="005E6037" w:rsidRDefault="005E6037" w:rsidP="005E6037"/>
    <w:p w:rsidR="005E6037" w:rsidRDefault="005E6037" w:rsidP="005E6037"/>
    <w:p w:rsidR="005E6037" w:rsidRPr="005E6037" w:rsidRDefault="005E6037" w:rsidP="005E6037">
      <w:pPr>
        <w:tabs>
          <w:tab w:val="left" w:pos="3585"/>
        </w:tabs>
      </w:pPr>
      <w:r>
        <w:tab/>
      </w:r>
    </w:p>
    <w:tbl>
      <w:tblPr>
        <w:tblStyle w:val="TabloKlavuzu"/>
        <w:tblW w:w="9745" w:type="dxa"/>
        <w:jc w:val="center"/>
        <w:tblLook w:val="04A0" w:firstRow="1" w:lastRow="0" w:firstColumn="1" w:lastColumn="0" w:noHBand="0" w:noVBand="1"/>
      </w:tblPr>
      <w:tblGrid>
        <w:gridCol w:w="3814"/>
        <w:gridCol w:w="2854"/>
        <w:gridCol w:w="2855"/>
        <w:gridCol w:w="222"/>
      </w:tblGrid>
      <w:tr w:rsidR="005E6037" w:rsidTr="009478EC">
        <w:trPr>
          <w:trHeight w:val="257"/>
          <w:jc w:val="center"/>
        </w:trPr>
        <w:tc>
          <w:tcPr>
            <w:tcW w:w="3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E6037" w:rsidRDefault="005E6037">
            <w:pPr>
              <w:pStyle w:val="AltBilgi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zırlayan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E6037" w:rsidRDefault="005E6037">
            <w:pPr>
              <w:pStyle w:val="AltBilgi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nay</w:t>
            </w:r>
          </w:p>
        </w:tc>
        <w:tc>
          <w:tcPr>
            <w:tcW w:w="2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E6037" w:rsidRDefault="005E6037">
            <w:pPr>
              <w:pStyle w:val="AltBilgi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lite Sistem Onayı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5E6037" w:rsidRDefault="005E6037">
            <w:pPr>
              <w:rPr>
                <w:rFonts w:ascii="Times New Roman" w:hAnsi="Times New Roman" w:cs="Times New Roman"/>
              </w:rPr>
            </w:pPr>
          </w:p>
        </w:tc>
      </w:tr>
      <w:tr w:rsidR="005E6037" w:rsidTr="009478EC">
        <w:trPr>
          <w:trHeight w:val="257"/>
          <w:jc w:val="center"/>
        </w:trPr>
        <w:tc>
          <w:tcPr>
            <w:tcW w:w="381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E6037" w:rsidRDefault="005E6037">
            <w:pPr>
              <w:pStyle w:val="AltBilgi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raş. Gör. M. Soner TÜRKÜNER</w:t>
            </w:r>
          </w:p>
        </w:tc>
        <w:tc>
          <w:tcPr>
            <w:tcW w:w="285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E6037" w:rsidRDefault="005E6037">
            <w:pPr>
              <w:pStyle w:val="AltBilgi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 Uygar Halis TAZEBAY</w:t>
            </w:r>
          </w:p>
        </w:tc>
        <w:tc>
          <w:tcPr>
            <w:tcW w:w="285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E6037" w:rsidRDefault="005E6037">
            <w:pPr>
              <w:pStyle w:val="AltBilgi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 Muhammed Hasan ASLAN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5E6037" w:rsidRDefault="005E6037">
            <w:pPr>
              <w:rPr>
                <w:rFonts w:ascii="Times New Roman" w:hAnsi="Times New Roman" w:cs="Times New Roman"/>
              </w:rPr>
            </w:pPr>
          </w:p>
        </w:tc>
      </w:tr>
      <w:tr w:rsidR="005E6037" w:rsidTr="009478EC">
        <w:trPr>
          <w:trHeight w:val="257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E6037" w:rsidRDefault="005E603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E6037" w:rsidRDefault="005E603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E6037" w:rsidRDefault="005E603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5E6037" w:rsidRDefault="005E6037">
            <w:pPr>
              <w:rPr>
                <w:sz w:val="20"/>
                <w:szCs w:val="20"/>
                <w:lang w:eastAsia="tr-TR"/>
              </w:rPr>
            </w:pPr>
          </w:p>
        </w:tc>
      </w:tr>
      <w:tr w:rsidR="005E6037" w:rsidTr="009478EC">
        <w:trPr>
          <w:trHeight w:val="257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E6037" w:rsidRDefault="005E603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E6037" w:rsidRDefault="005E603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E6037" w:rsidRDefault="005E603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5E6037" w:rsidRDefault="005E6037">
            <w:pPr>
              <w:rPr>
                <w:sz w:val="20"/>
                <w:szCs w:val="20"/>
                <w:lang w:eastAsia="tr-TR"/>
              </w:rPr>
            </w:pPr>
          </w:p>
        </w:tc>
      </w:tr>
    </w:tbl>
    <w:p w:rsidR="009478EC" w:rsidRPr="005543A2" w:rsidRDefault="009478EC" w:rsidP="009478EC">
      <w:pPr>
        <w:spacing w:after="0" w:line="240" w:lineRule="auto"/>
        <w:rPr>
          <w:rFonts w:ascii="Tahoma" w:eastAsia="Times New Roman" w:hAnsi="Tahoma" w:cs="Tahoma"/>
          <w:color w:val="000000"/>
          <w:sz w:val="16"/>
          <w:szCs w:val="16"/>
          <w:lang w:eastAsia="tr-TR"/>
        </w:rPr>
      </w:pPr>
      <w:r w:rsidRPr="005543A2">
        <w:rPr>
          <w:rFonts w:ascii="Tahoma" w:eastAsia="Times New Roman" w:hAnsi="Tahoma" w:cs="Tahoma"/>
          <w:color w:val="000000"/>
          <w:sz w:val="16"/>
          <w:szCs w:val="16"/>
          <w:lang w:eastAsia="tr-TR"/>
        </w:rPr>
        <w:t>FR-02</w:t>
      </w:r>
      <w:r>
        <w:rPr>
          <w:rFonts w:ascii="Tahoma" w:eastAsia="Times New Roman" w:hAnsi="Tahoma" w:cs="Tahoma"/>
          <w:color w:val="000000"/>
          <w:sz w:val="16"/>
          <w:szCs w:val="16"/>
          <w:lang w:eastAsia="tr-TR"/>
        </w:rPr>
        <w:t xml:space="preserve">58 </w:t>
      </w:r>
      <w:r w:rsidRPr="005543A2">
        <w:rPr>
          <w:rFonts w:ascii="Tahoma" w:eastAsia="Times New Roman" w:hAnsi="Tahoma" w:cs="Tahoma"/>
          <w:color w:val="000000"/>
          <w:sz w:val="16"/>
          <w:szCs w:val="16"/>
          <w:lang w:eastAsia="tr-TR"/>
        </w:rPr>
        <w:t xml:space="preserve">Yayın Tarihi: </w:t>
      </w:r>
      <w:r>
        <w:rPr>
          <w:rFonts w:ascii="Tahoma" w:eastAsia="Times New Roman" w:hAnsi="Tahoma" w:cs="Tahoma"/>
          <w:color w:val="000000"/>
          <w:sz w:val="16"/>
          <w:szCs w:val="16"/>
          <w:lang w:eastAsia="tr-TR"/>
        </w:rPr>
        <w:t>01.11</w:t>
      </w:r>
      <w:r w:rsidRPr="005543A2">
        <w:rPr>
          <w:rFonts w:ascii="Tahoma" w:eastAsia="Times New Roman" w:hAnsi="Tahoma" w:cs="Tahoma"/>
          <w:color w:val="000000"/>
          <w:sz w:val="16"/>
          <w:szCs w:val="16"/>
          <w:lang w:eastAsia="tr-TR"/>
        </w:rPr>
        <w:t>.2017 Değ.No:0 Değ.Tarihi:-</w:t>
      </w:r>
    </w:p>
    <w:p w:rsidR="00536129" w:rsidRPr="005E6037" w:rsidRDefault="00536129" w:rsidP="005E6037">
      <w:pPr>
        <w:tabs>
          <w:tab w:val="left" w:pos="3585"/>
        </w:tabs>
      </w:pPr>
    </w:p>
    <w:sectPr w:rsidR="00536129" w:rsidRPr="005E6037" w:rsidSect="003A61B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993" w:right="1417" w:bottom="1417" w:left="1417" w:header="284" w:footer="113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55876" w:rsidRDefault="00055876" w:rsidP="001705DD">
      <w:pPr>
        <w:spacing w:after="0" w:line="240" w:lineRule="auto"/>
      </w:pPr>
      <w:r>
        <w:separator/>
      </w:r>
    </w:p>
  </w:endnote>
  <w:endnote w:type="continuationSeparator" w:id="0">
    <w:p w:rsidR="00055876" w:rsidRDefault="00055876" w:rsidP="001705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78EC" w:rsidRDefault="009478EC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A61B5" w:rsidRPr="005E6037" w:rsidRDefault="003A61B5">
    <w:pPr>
      <w:pStyle w:val="AltBilgi"/>
      <w:rPr>
        <w:b/>
        <w:sz w:val="18"/>
      </w:rPr>
    </w:pPr>
    <w:r w:rsidRPr="005E6037">
      <w:rPr>
        <w:b/>
      </w:rPr>
      <w:t xml:space="preserve">NOT: </w:t>
    </w:r>
    <w:r w:rsidRPr="005E6037">
      <w:rPr>
        <w:b/>
        <w:sz w:val="18"/>
      </w:rPr>
      <w:t>Sorun yaşanması durumunda cihazı açıp kapatmadan cihazın sorumlusuna danışınız.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78EC" w:rsidRDefault="009478EC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55876" w:rsidRDefault="00055876" w:rsidP="001705DD">
      <w:pPr>
        <w:spacing w:after="0" w:line="240" w:lineRule="auto"/>
      </w:pPr>
      <w:r>
        <w:separator/>
      </w:r>
    </w:p>
  </w:footnote>
  <w:footnote w:type="continuationSeparator" w:id="0">
    <w:p w:rsidR="00055876" w:rsidRDefault="00055876" w:rsidP="001705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78EC" w:rsidRDefault="009478EC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05DD" w:rsidRDefault="001705DD">
    <w:pPr>
      <w:pStyle w:val="stBilgi"/>
    </w:pPr>
  </w:p>
  <w:p w:rsidR="001705DD" w:rsidRDefault="001705DD" w:rsidP="001705DD">
    <w:pPr>
      <w:pStyle w:val="stBilgi"/>
      <w:tabs>
        <w:tab w:val="clear" w:pos="4536"/>
        <w:tab w:val="clear" w:pos="9072"/>
        <w:tab w:val="left" w:pos="1830"/>
      </w:tabs>
    </w:pPr>
    <w:r>
      <w:tab/>
    </w:r>
  </w:p>
  <w:tbl>
    <w:tblPr>
      <w:tblStyle w:val="TabloKlavuzu"/>
      <w:tblW w:w="10206" w:type="dxa"/>
      <w:tblInd w:w="-572" w:type="dxa"/>
      <w:tblLook w:val="04A0" w:firstRow="1" w:lastRow="0" w:firstColumn="1" w:lastColumn="0" w:noHBand="0" w:noVBand="1"/>
    </w:tblPr>
    <w:tblGrid>
      <w:gridCol w:w="2136"/>
      <w:gridCol w:w="4952"/>
      <w:gridCol w:w="1843"/>
      <w:gridCol w:w="1275"/>
    </w:tblGrid>
    <w:tr w:rsidR="009478EC" w:rsidTr="009478EC">
      <w:tc>
        <w:tcPr>
          <w:tcW w:w="2136" w:type="dxa"/>
          <w:vMerge w:val="restart"/>
        </w:tcPr>
        <w:p w:rsidR="009478EC" w:rsidRDefault="009478EC" w:rsidP="009478EC">
          <w:r>
            <w:rPr>
              <w:noProof/>
              <w:lang w:eastAsia="tr-TR"/>
            </w:rPr>
            <w:drawing>
              <wp:inline distT="0" distB="0" distL="0" distR="0" wp14:anchorId="20CDA0E1" wp14:editId="0BA1A3CB">
                <wp:extent cx="1204512" cy="781050"/>
                <wp:effectExtent l="0" t="0" r="0" b="0"/>
                <wp:docPr id="7" name="Resim 7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16613" cy="78889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952" w:type="dxa"/>
          <w:vMerge w:val="restart"/>
        </w:tcPr>
        <w:p w:rsidR="009478EC" w:rsidRDefault="009478EC" w:rsidP="009478EC">
          <w:pPr>
            <w:jc w:val="center"/>
            <w:rPr>
              <w:b/>
              <w:sz w:val="28"/>
              <w:szCs w:val="28"/>
            </w:rPr>
          </w:pPr>
        </w:p>
        <w:p w:rsidR="009478EC" w:rsidRDefault="009478EC" w:rsidP="009478EC">
          <w:pPr>
            <w:jc w:val="center"/>
            <w:rPr>
              <w:b/>
              <w:sz w:val="28"/>
              <w:szCs w:val="28"/>
            </w:rPr>
          </w:pPr>
          <w:r>
            <w:rPr>
              <w:b/>
              <w:sz w:val="28"/>
              <w:szCs w:val="28"/>
            </w:rPr>
            <w:t>Ultrasantrifüj</w:t>
          </w:r>
        </w:p>
        <w:p w:rsidR="009478EC" w:rsidRPr="00944F49" w:rsidRDefault="009478EC" w:rsidP="009478EC">
          <w:pPr>
            <w:jc w:val="center"/>
            <w:rPr>
              <w:b/>
              <w:sz w:val="28"/>
              <w:szCs w:val="28"/>
            </w:rPr>
          </w:pPr>
          <w:r>
            <w:rPr>
              <w:b/>
              <w:sz w:val="28"/>
              <w:szCs w:val="28"/>
            </w:rPr>
            <w:t>(Optima XP)</w:t>
          </w:r>
        </w:p>
        <w:p w:rsidR="009478EC" w:rsidRPr="00FF0563" w:rsidRDefault="009478EC" w:rsidP="009478EC">
          <w:pPr>
            <w:jc w:val="center"/>
            <w:rPr>
              <w:b/>
            </w:rPr>
          </w:pPr>
          <w:r w:rsidRPr="00944F49">
            <w:rPr>
              <w:b/>
              <w:sz w:val="28"/>
              <w:szCs w:val="28"/>
            </w:rPr>
            <w:t>KULLANIM TALİMATI</w:t>
          </w:r>
        </w:p>
        <w:p w:rsidR="009478EC" w:rsidRPr="00533D62" w:rsidRDefault="009478EC" w:rsidP="009478EC">
          <w:pPr>
            <w:jc w:val="center"/>
            <w:rPr>
              <w:rFonts w:ascii="Arial" w:hAnsi="Arial" w:cs="Arial"/>
              <w:b/>
              <w:sz w:val="24"/>
              <w:szCs w:val="24"/>
            </w:rPr>
          </w:pPr>
        </w:p>
      </w:tc>
      <w:tc>
        <w:tcPr>
          <w:tcW w:w="1843" w:type="dxa"/>
        </w:tcPr>
        <w:p w:rsidR="009478EC" w:rsidRDefault="009478EC" w:rsidP="009478EC">
          <w:r>
            <w:t>Dok. No</w:t>
          </w:r>
        </w:p>
      </w:tc>
      <w:tc>
        <w:tcPr>
          <w:tcW w:w="1275" w:type="dxa"/>
        </w:tcPr>
        <w:p w:rsidR="009478EC" w:rsidRDefault="009478EC" w:rsidP="009478EC">
          <w:r>
            <w:t>CH-TL-02</w:t>
          </w:r>
          <w:r>
            <w:t>51</w:t>
          </w:r>
          <w:bookmarkStart w:id="0" w:name="_GoBack"/>
          <w:bookmarkEnd w:id="0"/>
        </w:p>
      </w:tc>
    </w:tr>
    <w:tr w:rsidR="009478EC" w:rsidTr="009478EC">
      <w:tc>
        <w:tcPr>
          <w:tcW w:w="2136" w:type="dxa"/>
          <w:vMerge/>
        </w:tcPr>
        <w:p w:rsidR="009478EC" w:rsidRDefault="009478EC" w:rsidP="009478EC"/>
      </w:tc>
      <w:tc>
        <w:tcPr>
          <w:tcW w:w="4952" w:type="dxa"/>
          <w:vMerge/>
        </w:tcPr>
        <w:p w:rsidR="009478EC" w:rsidRDefault="009478EC" w:rsidP="009478EC"/>
      </w:tc>
      <w:tc>
        <w:tcPr>
          <w:tcW w:w="1843" w:type="dxa"/>
        </w:tcPr>
        <w:p w:rsidR="009478EC" w:rsidRDefault="009478EC" w:rsidP="009478EC">
          <w:r>
            <w:t>İlk Yayın Tarihi</w:t>
          </w:r>
        </w:p>
      </w:tc>
      <w:tc>
        <w:tcPr>
          <w:tcW w:w="1275" w:type="dxa"/>
        </w:tcPr>
        <w:p w:rsidR="009478EC" w:rsidRDefault="009478EC" w:rsidP="009478EC">
          <w:r>
            <w:t>10.07.2018</w:t>
          </w:r>
        </w:p>
      </w:tc>
    </w:tr>
    <w:tr w:rsidR="009478EC" w:rsidTr="009478EC">
      <w:tc>
        <w:tcPr>
          <w:tcW w:w="2136" w:type="dxa"/>
          <w:vMerge/>
        </w:tcPr>
        <w:p w:rsidR="009478EC" w:rsidRDefault="009478EC" w:rsidP="009478EC"/>
      </w:tc>
      <w:tc>
        <w:tcPr>
          <w:tcW w:w="4952" w:type="dxa"/>
          <w:vMerge/>
        </w:tcPr>
        <w:p w:rsidR="009478EC" w:rsidRDefault="009478EC" w:rsidP="009478EC"/>
      </w:tc>
      <w:tc>
        <w:tcPr>
          <w:tcW w:w="1843" w:type="dxa"/>
        </w:tcPr>
        <w:p w:rsidR="009478EC" w:rsidRDefault="009478EC" w:rsidP="009478EC">
          <w:r>
            <w:t>Revizyon Tarihi</w:t>
          </w:r>
        </w:p>
      </w:tc>
      <w:tc>
        <w:tcPr>
          <w:tcW w:w="1275" w:type="dxa"/>
        </w:tcPr>
        <w:p w:rsidR="009478EC" w:rsidRDefault="009478EC" w:rsidP="009478EC">
          <w:r>
            <w:t>-</w:t>
          </w:r>
        </w:p>
      </w:tc>
    </w:tr>
    <w:tr w:rsidR="009478EC" w:rsidTr="009478EC">
      <w:tc>
        <w:tcPr>
          <w:tcW w:w="2136" w:type="dxa"/>
          <w:vMerge/>
        </w:tcPr>
        <w:p w:rsidR="009478EC" w:rsidRDefault="009478EC" w:rsidP="009478EC"/>
      </w:tc>
      <w:tc>
        <w:tcPr>
          <w:tcW w:w="4952" w:type="dxa"/>
          <w:vMerge/>
        </w:tcPr>
        <w:p w:rsidR="009478EC" w:rsidRDefault="009478EC" w:rsidP="009478EC"/>
      </w:tc>
      <w:tc>
        <w:tcPr>
          <w:tcW w:w="1843" w:type="dxa"/>
        </w:tcPr>
        <w:p w:rsidR="009478EC" w:rsidRDefault="009478EC" w:rsidP="009478EC">
          <w:r>
            <w:t>Revizyon No</w:t>
          </w:r>
        </w:p>
      </w:tc>
      <w:tc>
        <w:tcPr>
          <w:tcW w:w="1275" w:type="dxa"/>
        </w:tcPr>
        <w:p w:rsidR="009478EC" w:rsidRDefault="009478EC" w:rsidP="009478EC">
          <w:r>
            <w:t>0</w:t>
          </w:r>
        </w:p>
      </w:tc>
    </w:tr>
    <w:tr w:rsidR="009478EC" w:rsidTr="009478EC">
      <w:tc>
        <w:tcPr>
          <w:tcW w:w="2136" w:type="dxa"/>
          <w:vMerge/>
        </w:tcPr>
        <w:p w:rsidR="009478EC" w:rsidRDefault="009478EC" w:rsidP="009478EC"/>
      </w:tc>
      <w:tc>
        <w:tcPr>
          <w:tcW w:w="4952" w:type="dxa"/>
          <w:vMerge/>
        </w:tcPr>
        <w:p w:rsidR="009478EC" w:rsidRDefault="009478EC" w:rsidP="009478EC"/>
      </w:tc>
      <w:tc>
        <w:tcPr>
          <w:tcW w:w="1843" w:type="dxa"/>
        </w:tcPr>
        <w:p w:rsidR="009478EC" w:rsidRDefault="009478EC" w:rsidP="009478EC">
          <w:r>
            <w:t>Sayfa No</w:t>
          </w:r>
        </w:p>
      </w:tc>
      <w:tc>
        <w:tcPr>
          <w:tcW w:w="1275" w:type="dxa"/>
        </w:tcPr>
        <w:p w:rsidR="009478EC" w:rsidRDefault="009478EC" w:rsidP="009478EC">
          <w:r>
            <w:fldChar w:fldCharType="begin"/>
          </w:r>
          <w:r>
            <w:instrText>PAGE   \* MERGEFORMAT</w:instrText>
          </w:r>
          <w:r>
            <w:fldChar w:fldCharType="separate"/>
          </w:r>
          <w:r>
            <w:rPr>
              <w:noProof/>
            </w:rPr>
            <w:t>1</w:t>
          </w:r>
          <w:r>
            <w:fldChar w:fldCharType="end"/>
          </w:r>
        </w:p>
      </w:tc>
    </w:tr>
  </w:tbl>
  <w:p w:rsidR="001705DD" w:rsidRDefault="001705DD" w:rsidP="001705DD">
    <w:pPr>
      <w:pStyle w:val="stBilgi"/>
      <w:tabs>
        <w:tab w:val="clear" w:pos="4536"/>
        <w:tab w:val="clear" w:pos="9072"/>
        <w:tab w:val="left" w:pos="183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78EC" w:rsidRDefault="009478EC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G0MDAzNDUwtDAyNzVQ0lEKTi0uzszPAykwqgUAKtOEpywAAAA="/>
  </w:docVars>
  <w:rsids>
    <w:rsidRoot w:val="00533D62"/>
    <w:rsid w:val="00055876"/>
    <w:rsid w:val="00061DC4"/>
    <w:rsid w:val="000B2ECF"/>
    <w:rsid w:val="000C50FC"/>
    <w:rsid w:val="001705DD"/>
    <w:rsid w:val="00177ACD"/>
    <w:rsid w:val="001B1F0E"/>
    <w:rsid w:val="001E0B36"/>
    <w:rsid w:val="001F7918"/>
    <w:rsid w:val="0024117C"/>
    <w:rsid w:val="00285804"/>
    <w:rsid w:val="002E74C5"/>
    <w:rsid w:val="00333D5F"/>
    <w:rsid w:val="003A61B5"/>
    <w:rsid w:val="003E6023"/>
    <w:rsid w:val="0048691C"/>
    <w:rsid w:val="00533D62"/>
    <w:rsid w:val="00536129"/>
    <w:rsid w:val="0055491C"/>
    <w:rsid w:val="005D1505"/>
    <w:rsid w:val="005E6037"/>
    <w:rsid w:val="00651553"/>
    <w:rsid w:val="006D0999"/>
    <w:rsid w:val="006D4F71"/>
    <w:rsid w:val="006E755B"/>
    <w:rsid w:val="00747030"/>
    <w:rsid w:val="007C0E93"/>
    <w:rsid w:val="00890B60"/>
    <w:rsid w:val="00906CC8"/>
    <w:rsid w:val="00944F49"/>
    <w:rsid w:val="009478EC"/>
    <w:rsid w:val="00952F90"/>
    <w:rsid w:val="00A4629A"/>
    <w:rsid w:val="00A74F8D"/>
    <w:rsid w:val="00A90780"/>
    <w:rsid w:val="00AD7263"/>
    <w:rsid w:val="00B2716B"/>
    <w:rsid w:val="00B933DD"/>
    <w:rsid w:val="00BA0F69"/>
    <w:rsid w:val="00C97A2D"/>
    <w:rsid w:val="00CE51E0"/>
    <w:rsid w:val="00D66DC7"/>
    <w:rsid w:val="00DA444F"/>
    <w:rsid w:val="00DC4B41"/>
    <w:rsid w:val="00E16BB7"/>
    <w:rsid w:val="00EC389B"/>
    <w:rsid w:val="00EC419E"/>
    <w:rsid w:val="00FB1B31"/>
    <w:rsid w:val="00FE65D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  <o:rules v:ext="edit">
        <o:r id="V:Rule1" type="connector" idref="#Düz Ok Bağlayıcısı 11"/>
        <o:r id="V:Rule2" type="connector" idref="#Düz Ok Bağlayıcısı 2"/>
        <o:r id="V:Rule3" type="connector" idref="#Düz Ok Bağlayıcısı 5"/>
        <o:r id="V:Rule4" type="connector" idref="#Düz Ok Bağlayıcısı 4"/>
        <o:r id="V:Rule5" type="connector" idref="#Düz Ok Bağlayıcısı 17"/>
        <o:r id="V:Rule6" type="connector" idref="#Düz Ok Bağlayıcısı 13"/>
        <o:r id="V:Rule7" type="connector" idref="#Düz Ok Bağlayıcısı 6"/>
      </o:rules>
    </o:shapelayout>
  </w:shapeDefaults>
  <w:decimalSymbol w:val=","/>
  <w:listSeparator w:val=";"/>
  <w14:docId w14:val="69E64C32"/>
  <w15:docId w15:val="{999C0A7B-06C8-4BD3-8D0F-4852892939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D4F71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533D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1705D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1705DD"/>
  </w:style>
  <w:style w:type="paragraph" w:styleId="AltBilgi">
    <w:name w:val="footer"/>
    <w:basedOn w:val="Normal"/>
    <w:link w:val="AltBilgiChar"/>
    <w:uiPriority w:val="99"/>
    <w:unhideWhenUsed/>
    <w:rsid w:val="001705D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705DD"/>
  </w:style>
  <w:style w:type="paragraph" w:styleId="BalonMetni">
    <w:name w:val="Balloon Text"/>
    <w:basedOn w:val="Normal"/>
    <w:link w:val="BalonMetniChar"/>
    <w:uiPriority w:val="99"/>
    <w:semiHidden/>
    <w:unhideWhenUsed/>
    <w:rsid w:val="007470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4703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493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444749-1983-4D49-B92A-6271966AD2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68</Words>
  <Characters>388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Kalite Ofisi</cp:lastModifiedBy>
  <cp:revision>8</cp:revision>
  <cp:lastPrinted>2017-04-03T08:26:00Z</cp:lastPrinted>
  <dcterms:created xsi:type="dcterms:W3CDTF">2017-11-07T13:19:00Z</dcterms:created>
  <dcterms:modified xsi:type="dcterms:W3CDTF">2018-08-31T11:24:00Z</dcterms:modified>
</cp:coreProperties>
</file>